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81733" w14:textId="77777777" w:rsidR="001B0080" w:rsidRPr="002F0C6C" w:rsidRDefault="001B0080" w:rsidP="001B0080">
      <w:pPr>
        <w:spacing w:line="360" w:lineRule="auto"/>
        <w:jc w:val="center"/>
        <w:rPr>
          <w:rFonts w:ascii="Times New Roman" w:hAnsi="Times New Roman" w:cs="Times New Roman"/>
          <w:b/>
          <w:bCs/>
          <w:smallCaps/>
          <w:sz w:val="24"/>
          <w:szCs w:val="24"/>
          <w:u w:val="single"/>
          <w:lang w:eastAsia="en-IN"/>
        </w:rPr>
      </w:pPr>
      <w:r w:rsidRPr="002F0C6C">
        <w:rPr>
          <w:rFonts w:ascii="Times New Roman" w:hAnsi="Times New Roman" w:cs="Times New Roman"/>
          <w:b/>
          <w:bCs/>
          <w:smallCaps/>
          <w:color w:val="0F0F0F"/>
          <w:sz w:val="24"/>
          <w:szCs w:val="24"/>
          <w:u w:val="single"/>
        </w:rPr>
        <w:t>NOTICE BEFORE FILLING THE COMPLAINT</w:t>
      </w:r>
    </w:p>
    <w:p w14:paraId="3DBFEB69" w14:textId="76EC0CF0" w:rsidR="00992EC3" w:rsidRPr="00992EC3" w:rsidRDefault="00992EC3" w:rsidP="00992EC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92EC3">
        <w:rPr>
          <w:rFonts w:ascii="Times New Roman" w:hAnsi="Times New Roman" w:cs="Times New Roman"/>
          <w:sz w:val="24"/>
          <w:szCs w:val="24"/>
        </w:rPr>
        <w:t>Naveen Verma</w:t>
      </w:r>
      <w:r w:rsidRPr="00992EC3">
        <w:rPr>
          <w:rFonts w:ascii="Times New Roman" w:hAnsi="Times New Roman" w:cs="Times New Roman"/>
          <w:sz w:val="24"/>
          <w:szCs w:val="24"/>
        </w:rPr>
        <w:br/>
        <w:t>H.No.207/6, Gian Nagar</w:t>
      </w:r>
      <w:r w:rsidRPr="00992EC3">
        <w:rPr>
          <w:rFonts w:ascii="Times New Roman" w:hAnsi="Times New Roman" w:cs="Times New Roman"/>
          <w:sz w:val="24"/>
          <w:szCs w:val="24"/>
        </w:rPr>
        <w:br/>
        <w:t>Sonepat, Haryana</w:t>
      </w:r>
    </w:p>
    <w:p w14:paraId="06B6FB22" w14:textId="27D86A7E" w:rsidR="00992EC3" w:rsidRPr="00992EC3" w:rsidRDefault="00992EC3" w:rsidP="00992EC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92EC3">
        <w:rPr>
          <w:rFonts w:ascii="Times New Roman" w:hAnsi="Times New Roman" w:cs="Times New Roman"/>
          <w:sz w:val="24"/>
          <w:szCs w:val="24"/>
        </w:rPr>
        <w:t>OYO 6th floor</w:t>
      </w:r>
      <w:r w:rsidRPr="00992EC3">
        <w:rPr>
          <w:rFonts w:ascii="Times New Roman" w:hAnsi="Times New Roman" w:cs="Times New Roman"/>
          <w:sz w:val="24"/>
          <w:szCs w:val="24"/>
        </w:rPr>
        <w:br/>
        <w:t>Spaze Plaza, Sector 69</w:t>
      </w:r>
      <w:r w:rsidRPr="00992EC3">
        <w:rPr>
          <w:rFonts w:ascii="Times New Roman" w:hAnsi="Times New Roman" w:cs="Times New Roman"/>
          <w:sz w:val="24"/>
          <w:szCs w:val="24"/>
        </w:rPr>
        <w:br/>
        <w:t>Gurugram, Haryana</w:t>
      </w:r>
    </w:p>
    <w:p w14:paraId="34CCEE9D" w14:textId="7D849CF6" w:rsidR="00992EC3" w:rsidRPr="00992EC3" w:rsidRDefault="00992EC3" w:rsidP="00992EC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92EC3">
        <w:rPr>
          <w:rFonts w:ascii="Times New Roman" w:hAnsi="Times New Roman" w:cs="Times New Roman"/>
          <w:sz w:val="24"/>
          <w:szCs w:val="24"/>
        </w:rPr>
        <w:t>Hotel Gipsy King Bhagsu Nag to Upper Bhagsunag road</w:t>
      </w:r>
      <w:r w:rsidRPr="00992EC3">
        <w:rPr>
          <w:rFonts w:ascii="Times New Roman" w:hAnsi="Times New Roman" w:cs="Times New Roman"/>
          <w:sz w:val="24"/>
          <w:szCs w:val="24"/>
        </w:rPr>
        <w:br/>
        <w:t>Dharamshala, Himachal Pradesh, Mcloed Ganj</w:t>
      </w:r>
      <w:r w:rsidRPr="00992EC3">
        <w:rPr>
          <w:rFonts w:ascii="Times New Roman" w:hAnsi="Times New Roman" w:cs="Times New Roman"/>
          <w:sz w:val="24"/>
          <w:szCs w:val="24"/>
        </w:rPr>
        <w:br/>
        <w:t>Landmark Bhagsunag Taxi Stand</w:t>
      </w:r>
    </w:p>
    <w:p w14:paraId="34EADDC5" w14:textId="77777777" w:rsidR="00992EC3" w:rsidRPr="00992EC3" w:rsidRDefault="00992EC3" w:rsidP="00992EC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2EC3">
        <w:rPr>
          <w:rFonts w:ascii="Times New Roman" w:hAnsi="Times New Roman" w:cs="Times New Roman"/>
          <w:sz w:val="24"/>
          <w:szCs w:val="24"/>
        </w:rPr>
        <w:t>Subject: Notice Before Filing Complaint – Unjust Denial of Check-In and Deficient Services</w:t>
      </w:r>
    </w:p>
    <w:p w14:paraId="314A9526" w14:textId="77777777" w:rsidR="00992EC3" w:rsidRPr="00992EC3" w:rsidRDefault="00992EC3" w:rsidP="00992EC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2EC3">
        <w:rPr>
          <w:rFonts w:ascii="Times New Roman" w:hAnsi="Times New Roman" w:cs="Times New Roman"/>
          <w:sz w:val="24"/>
          <w:szCs w:val="24"/>
        </w:rPr>
        <w:t>Dear Sirs,</w:t>
      </w:r>
    </w:p>
    <w:p w14:paraId="1548B0B1" w14:textId="03B60828" w:rsidR="00992EC3" w:rsidRPr="00992EC3" w:rsidRDefault="00992EC3" w:rsidP="00992EC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2EC3">
        <w:rPr>
          <w:rFonts w:ascii="Times New Roman" w:hAnsi="Times New Roman" w:cs="Times New Roman"/>
          <w:sz w:val="24"/>
          <w:szCs w:val="24"/>
        </w:rPr>
        <w:t>I, am writing this notice to address the unjust denial of check-in at Hotel Gipsy King, booked through OYO. The details of the booking are as follows:</w:t>
      </w:r>
    </w:p>
    <w:p w14:paraId="20AF40A2" w14:textId="77777777" w:rsidR="00992EC3" w:rsidRPr="00992EC3" w:rsidRDefault="00992EC3" w:rsidP="00992EC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2EC3">
        <w:rPr>
          <w:rFonts w:ascii="Times New Roman" w:hAnsi="Times New Roman" w:cs="Times New Roman"/>
          <w:sz w:val="24"/>
          <w:szCs w:val="24"/>
        </w:rPr>
        <w:t>Booking Number: IXLR6041 Hotel: Hotel Gipsy King Period: 7.6.2019 to 9.7.2019 Amount Paid: Rs. 6860 (via credit card on 23.5.2019)</w:t>
      </w:r>
    </w:p>
    <w:p w14:paraId="7E4F4184" w14:textId="77777777" w:rsidR="00992EC3" w:rsidRPr="00992EC3" w:rsidRDefault="00992EC3" w:rsidP="00992EC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2EC3">
        <w:rPr>
          <w:rFonts w:ascii="Times New Roman" w:hAnsi="Times New Roman" w:cs="Times New Roman"/>
          <w:sz w:val="24"/>
          <w:szCs w:val="24"/>
        </w:rPr>
        <w:t>On 7.6.2019, upon reaching the hotel, the staff denied us check-in, despite a confirmed booking. This incident caused great inconvenience, humiliation, and suffering to myself and my associates, who had to find alternative accommodation at a Gurudwara. The denial particularly affected handicapped members, adding to the emotional and physical toll of the experience.</w:t>
      </w:r>
    </w:p>
    <w:p w14:paraId="41916DC6" w14:textId="77777777" w:rsidR="00992EC3" w:rsidRPr="00992EC3" w:rsidRDefault="00992EC3" w:rsidP="00992EC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2EC3">
        <w:rPr>
          <w:rFonts w:ascii="Times New Roman" w:hAnsi="Times New Roman" w:cs="Times New Roman"/>
          <w:sz w:val="24"/>
          <w:szCs w:val="24"/>
        </w:rPr>
        <w:t>Attached herewith are the booking confirmation letter, receipts for food items from the Gurudwara, and relevant details for your perusal.</w:t>
      </w:r>
    </w:p>
    <w:p w14:paraId="032D127C" w14:textId="77777777" w:rsidR="00992EC3" w:rsidRPr="00992EC3" w:rsidRDefault="00992EC3" w:rsidP="00992EC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2EC3">
        <w:rPr>
          <w:rFonts w:ascii="Times New Roman" w:hAnsi="Times New Roman" w:cs="Times New Roman"/>
          <w:sz w:val="24"/>
          <w:szCs w:val="24"/>
        </w:rPr>
        <w:t>I seek a refund of the Rs. 6860 paid for the booking, along with interest and litigation expenses. Additionally, I request compensation amounting to Rs. 50,000 for the mental stress, humiliation, and financial loss incurred during this ordeal.</w:t>
      </w:r>
    </w:p>
    <w:p w14:paraId="732AD272" w14:textId="77777777" w:rsidR="00992EC3" w:rsidRPr="00992EC3" w:rsidRDefault="00992EC3" w:rsidP="00992EC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2EC3">
        <w:rPr>
          <w:rFonts w:ascii="Times New Roman" w:hAnsi="Times New Roman" w:cs="Times New Roman"/>
          <w:sz w:val="24"/>
          <w:szCs w:val="24"/>
        </w:rPr>
        <w:t>You are hereby called upon to respond to this notice within 15 days from the date of receipt. Failure to provide a satisfactory resolution will leave me with no choice but to initiate legal proceedings under the Consumer Protection Act, 2019, against both OYO and Hotel Gipsy King.</w:t>
      </w:r>
    </w:p>
    <w:p w14:paraId="4CD8507C" w14:textId="77777777" w:rsidR="00992EC3" w:rsidRPr="00992EC3" w:rsidRDefault="00992EC3" w:rsidP="00992EC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92EC3">
        <w:rPr>
          <w:rFonts w:ascii="Times New Roman" w:hAnsi="Times New Roman" w:cs="Times New Roman"/>
          <w:sz w:val="24"/>
          <w:szCs w:val="24"/>
        </w:rPr>
        <w:lastRenderedPageBreak/>
        <w:t>Place: Sonepat, Haryana Date: [Insert Date] (Signature of the Consumer: Naveen Verma)</w:t>
      </w:r>
    </w:p>
    <w:p w14:paraId="21947333" w14:textId="77777777" w:rsidR="00D26597" w:rsidRPr="00992EC3" w:rsidRDefault="00D26597" w:rsidP="00992EC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D26597" w:rsidRPr="00992E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4CA1D" w14:textId="77777777" w:rsidR="00992EC3" w:rsidRDefault="00992EC3" w:rsidP="00992EC3">
      <w:pPr>
        <w:spacing w:after="0" w:line="240" w:lineRule="auto"/>
      </w:pPr>
      <w:r>
        <w:separator/>
      </w:r>
    </w:p>
  </w:endnote>
  <w:endnote w:type="continuationSeparator" w:id="0">
    <w:p w14:paraId="09E9E691" w14:textId="77777777" w:rsidR="00992EC3" w:rsidRDefault="00992EC3" w:rsidP="00992E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B424A2" w14:textId="77777777" w:rsidR="00992EC3" w:rsidRDefault="00992EC3" w:rsidP="00992EC3">
      <w:pPr>
        <w:spacing w:after="0" w:line="240" w:lineRule="auto"/>
      </w:pPr>
      <w:r>
        <w:separator/>
      </w:r>
    </w:p>
  </w:footnote>
  <w:footnote w:type="continuationSeparator" w:id="0">
    <w:p w14:paraId="767B0D3B" w14:textId="77777777" w:rsidR="00992EC3" w:rsidRDefault="00992EC3" w:rsidP="00992EC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zMbM0sTQ1NzY1sjBU0lEKTi0uzszPAykwqgUAdHcyaSwAAAA="/>
  </w:docVars>
  <w:rsids>
    <w:rsidRoot w:val="00992EC3"/>
    <w:rsid w:val="00035EF2"/>
    <w:rsid w:val="001B0080"/>
    <w:rsid w:val="00992EC3"/>
    <w:rsid w:val="00D26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257FB"/>
  <w15:chartTrackingRefBased/>
  <w15:docId w15:val="{4E22E7F5-C292-420A-8A4E-920521413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5EF2"/>
  </w:style>
  <w:style w:type="paragraph" w:styleId="Heading1">
    <w:name w:val="heading 1"/>
    <w:basedOn w:val="Normal"/>
    <w:next w:val="Normal"/>
    <w:link w:val="Heading1Char"/>
    <w:uiPriority w:val="9"/>
    <w:qFormat/>
    <w:rsid w:val="00035EF2"/>
    <w:pPr>
      <w:keepNext/>
      <w:keepLines/>
      <w:spacing w:before="400" w:after="40" w:line="240" w:lineRule="auto"/>
      <w:outlineLvl w:val="0"/>
    </w:pPr>
    <w:rPr>
      <w:rFonts w:ascii="Times New Roman" w:eastAsia="Times New Roman" w:hAnsi="Times New Roman" w:cs="Times New Roman"/>
      <w:b/>
      <w:smallCaps/>
      <w:color w:val="000000"/>
      <w:sz w:val="24"/>
      <w:szCs w:val="24"/>
      <w:u w:val="single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35EF2"/>
    <w:pPr>
      <w:outlineLvl w:val="1"/>
    </w:pPr>
    <w:rPr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5EF2"/>
    <w:pPr>
      <w:keepNext/>
      <w:keepLines/>
      <w:spacing w:before="40" w:after="0" w:line="240" w:lineRule="auto"/>
      <w:outlineLvl w:val="2"/>
    </w:pPr>
    <w:rPr>
      <w:color w:val="2F5496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5EF2"/>
    <w:pPr>
      <w:keepNext/>
      <w:keepLines/>
      <w:spacing w:before="40" w:after="0"/>
      <w:outlineLvl w:val="3"/>
    </w:pPr>
    <w:rPr>
      <w:i/>
      <w:color w:val="2F549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5EF2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5EF2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5EF2"/>
    <w:rPr>
      <w:rFonts w:ascii="Times New Roman" w:eastAsia="Times New Roman" w:hAnsi="Times New Roman" w:cs="Times New Roman"/>
      <w:b/>
      <w:smallCaps/>
      <w:color w:val="000000"/>
      <w:sz w:val="24"/>
      <w:szCs w:val="24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35EF2"/>
    <w:rPr>
      <w:rFonts w:ascii="Times New Roman" w:eastAsia="Times New Roman" w:hAnsi="Times New Roman" w:cs="Times New Roman"/>
      <w:b/>
      <w:smallCaps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35EF2"/>
    <w:rPr>
      <w:color w:val="2F5496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5EF2"/>
    <w:rPr>
      <w:i/>
      <w:color w:val="2F549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5EF2"/>
    <w:rPr>
      <w:b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5EF2"/>
    <w:rPr>
      <w:b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035EF2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5EF2"/>
    <w:rPr>
      <w:b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35EF2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035EF2"/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035EF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92E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992E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EC3"/>
  </w:style>
  <w:style w:type="paragraph" w:styleId="Footer">
    <w:name w:val="footer"/>
    <w:basedOn w:val="Normal"/>
    <w:link w:val="FooterChar"/>
    <w:uiPriority w:val="99"/>
    <w:unhideWhenUsed/>
    <w:rsid w:val="00992E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E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539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4</Words>
  <Characters>1508</Characters>
  <Application>Microsoft Office Word</Application>
  <DocSecurity>0</DocSecurity>
  <Lines>12</Lines>
  <Paragraphs>3</Paragraphs>
  <ScaleCrop>false</ScaleCrop>
  <Company/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meenal1234@gmail.com</dc:creator>
  <cp:keywords/>
  <dc:description/>
  <cp:lastModifiedBy>jmeenal1234@gmail.com</cp:lastModifiedBy>
  <cp:revision>2</cp:revision>
  <dcterms:created xsi:type="dcterms:W3CDTF">2024-01-02T05:29:00Z</dcterms:created>
  <dcterms:modified xsi:type="dcterms:W3CDTF">2024-01-02T06:17:00Z</dcterms:modified>
</cp:coreProperties>
</file>